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8D0AB4" w14:textId="77777777" w:rsidR="00A86676" w:rsidRDefault="00A86676"/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MTEztDQzMTI3NjZV0lEKTi0uzszPAykwrAUA8uu6cCwAAAA="/>
  </w:docVars>
  <w:rsids>
    <w:rsidRoot w:val="00C768BF"/>
    <w:rsid w:val="00334814"/>
    <w:rsid w:val="00475E3B"/>
    <w:rsid w:val="00517E2B"/>
    <w:rsid w:val="00A86676"/>
    <w:rsid w:val="00C7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82047"/>
  <w15:chartTrackingRefBased/>
  <w15:docId w15:val="{692EF7D4-4F51-424C-B1C0-54E7E310D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68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68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8B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8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8B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8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8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8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8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68B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68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8B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8B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8B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8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8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8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8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68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68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8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68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68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68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68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68B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8B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8B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68B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0-27T23:16:00Z</dcterms:created>
  <dcterms:modified xsi:type="dcterms:W3CDTF">2024-10-27T23:26:00Z</dcterms:modified>
</cp:coreProperties>
</file>